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s</w:t>
      </w:r>
    </w:p>
    <w:p>
      <w:pPr>
        <w:pStyle w:val="FirstParagraph"/>
      </w:pPr>
      <w:r>
        <w:t xml:space="preserve">The slides covers only some of the lecture chapters, and are grouped by topic, as indicated below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sci-1301/csci-1301.github.io/raw/main/lectures/010_general_concepts/Programming-Intro.pdf" TargetMode="External" /><Relationship Type="http://schemas.openxmlformats.org/officeDocument/2006/relationships/hyperlink" Id="rId20" Target="https://github.com/csci-1301/csci-1301.github.io/raw/main/lectures/010_general_concepts/Programming-Intro.pptx" TargetMode="External" /><Relationship Type="http://schemas.openxmlformats.org/officeDocument/2006/relationships/hyperlink" Id="rId23" Target="https://github.com/csci-1301/csci-1301.github.io/raw/main/lectures/020_first_program/C%23-Intro-WriteLine.pdf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7" Target="https://github.com/csci-1301/csci-1301.github.io/raw/main/lectures/030_datatypes_and_variables/Datatypes-Variables-Details.pdf" TargetMode="External" /><Relationship Type="http://schemas.openxmlformats.org/officeDocument/2006/relationships/hyperlink" Id="rId26" Target="https://github.com/csci-1301/csci-1301.github.io/raw/main/lectures/030_datatypes_and_variables/Datatypes-Variables-Details.pptx" TargetMode="External" /><Relationship Type="http://schemas.openxmlformats.org/officeDocument/2006/relationships/hyperlink" Id="rId25" Target="https://github.com/csci-1301/csci-1301.github.io/raw/main/lectures/030_datatypes_and_variables/Datatypes-Variables.pdf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31" Target="https://github.com/csci-1301/csci-1301.github.io/raw/main/lectures/040_operators/Arithmetic-Conversions.pdf" TargetMode="External" /><Relationship Type="http://schemas.openxmlformats.org/officeDocument/2006/relationships/hyperlink" Id="rId30" Target="https://github.com/csci-1301/csci-1301.github.io/raw/main/lectures/040_operators/Arithmetic-Conversions.pptx" TargetMode="External" /><Relationship Type="http://schemas.openxmlformats.org/officeDocument/2006/relationships/hyperlink" Id="rId29" Target="https://github.com/csci-1301/csci-1301.github.io/raw/main/lectures/040_operators/Operators-Conversions.pdf" TargetMode="External" /><Relationship Type="http://schemas.openxmlformats.org/officeDocument/2006/relationships/hyperlink" Id="rId28" Target="https://github.com/csci-1301/csci-1301.github.io/raw/main/lectures/040_operators/Operators-Conversions.pptx" TargetMode="External" /><Relationship Type="http://schemas.openxmlformats.org/officeDocument/2006/relationships/hyperlink" Id="rId33" Target="https://github.com/csci-1301/csci-1301.github.io/raw/main/lectures/050_reading_and_displaying/Input-Output-Concatenation.pdf" TargetMode="External" /><Relationship Type="http://schemas.openxmlformats.org/officeDocument/2006/relationships/hyperlink" Id="rId32" Target="https://github.com/csci-1301/csci-1301.github.io/raw/main/lectures/050_reading_and_displaying/Input-Output-Concatenation.pptx" TargetMode="External" /><Relationship Type="http://schemas.openxmlformats.org/officeDocument/2006/relationships/hyperlink" Id="rId37" Target="https://github.com/csci-1301/csci-1301.github.io/raw/main/lectures/060_object_oriented_intro/Method-Details-UML.pdf" TargetMode="External" /><Relationship Type="http://schemas.openxmlformats.org/officeDocument/2006/relationships/hyperlink" Id="rId36" Target="https://github.com/csci-1301/csci-1301.github.io/raw/main/lectures/060_object_oriented_intro/Method-Details-UML.pptx" TargetMode="External" /><Relationship Type="http://schemas.openxmlformats.org/officeDocument/2006/relationships/hyperlink" Id="rId35" Target="https://github.com/csci-1301/csci-1301.github.io/raw/main/lectures/060_object_oriented_intro/Objects-Intro.pdf" TargetMode="External" /><Relationship Type="http://schemas.openxmlformats.org/officeDocument/2006/relationships/hyperlink" Id="rId34" Target="https://github.com/csci-1301/csci-1301.github.io/raw/main/lectures/060_object_oriented_intro/Objects-Intro.pptx" TargetMode="External" /><Relationship Type="http://schemas.openxmlformats.org/officeDocument/2006/relationships/hyperlink" Id="rId39" Target="https://github.com/csci-1301/csci-1301.github.io/raw/main/lectures/060_object_oriented_intro/Scope-Reference-Types.pdf" TargetMode="External" /><Relationship Type="http://schemas.openxmlformats.org/officeDocument/2006/relationships/hyperlink" Id="rId38" Target="https://github.com/csci-1301/csci-1301.github.io/raw/main/lectures/060_object_oriented_intro/Scope-Reference-Types.pptx" TargetMode="External" /><Relationship Type="http://schemas.openxmlformats.org/officeDocument/2006/relationships/hyperlink" Id="rId41" Target="https://github.com/csci-1301/csci-1301.github.io/raw/main/lectures/070_object_oriented_contd/Constructors-ToString.pdf" TargetMode="External" /><Relationship Type="http://schemas.openxmlformats.org/officeDocument/2006/relationships/hyperlink" Id="rId40" Target="https://github.com/csci-1301/csci-1301.github.io/raw/main/lectures/070_object_oriented_contd/Constructors-ToString.pptx" TargetMode="External" /><Relationship Type="http://schemas.openxmlformats.org/officeDocument/2006/relationships/hyperlink" Id="rId43" Target="https://github.com/csci-1301/csci-1301.github.io/raw/main/lectures/070_object_oriented_contd/Overloads-Properties.pdf" TargetMode="External" /><Relationship Type="http://schemas.openxmlformats.org/officeDocument/2006/relationships/hyperlink" Id="rId42" Target="https://github.com/csci-1301/csci-1301.github.io/raw/main/lectures/070_object_oriented_contd/Overloads-Properties.pptx" TargetMode="External" /><Relationship Type="http://schemas.openxmlformats.org/officeDocument/2006/relationships/hyperlink" Id="rId45" Target="https://github.com/csci-1301/csci-1301.github.io/raw/main/lectures/080_decisions_booleans_and_comparisons/Booleans-Comparisons.pdf" TargetMode="External" /><Relationship Type="http://schemas.openxmlformats.org/officeDocument/2006/relationships/hyperlink" Id="rId44" Target="https://github.com/csci-1301/csci-1301.github.io/raw/main/lectures/080_decisions_booleans_and_comparisons/Booleans-Comparisons.pptx" TargetMode="External" /><Relationship Type="http://schemas.openxmlformats.org/officeDocument/2006/relationships/hyperlink" Id="rId47" Target="https://github.com/csci-1301/csci-1301.github.io/raw/main/lectures/090_if/If-Else.pdf" TargetMode="External" /><Relationship Type="http://schemas.openxmlformats.org/officeDocument/2006/relationships/hyperlink" Id="rId46" Target="https://github.com/csci-1301/csci-1301.github.io/raw/main/lectures/090_if/If-Else.pptx" TargetMode="External" /><Relationship Type="http://schemas.openxmlformats.org/officeDocument/2006/relationships/hyperlink" Id="rId49" Target="https://github.com/csci-1301/csci-1301.github.io/raw/main/lectures/100_switch/Switch.pdf" TargetMode="External" /><Relationship Type="http://schemas.openxmlformats.org/officeDocument/2006/relationships/hyperlink" Id="rId48" Target="https://github.com/csci-1301/csci-1301.github.io/raw/main/lectures/100_switch/Switch.pptx" TargetMode="External" /><Relationship Type="http://schemas.openxmlformats.org/officeDocument/2006/relationships/hyperlink" Id="rId53" Target="https://github.com/csci-1301/csci-1301.github.io/raw/main/lectures/110_while_loops_and_vocabulary/Do-While-Vocab.pdf" TargetMode="External" /><Relationship Type="http://schemas.openxmlformats.org/officeDocument/2006/relationships/hyperlink" Id="rId52" Target="https://github.com/csci-1301/csci-1301.github.io/raw/main/lectures/110_while_loops_and_vocabulary/Do-While-Vocab.pptx" TargetMode="External" /><Relationship Type="http://schemas.openxmlformats.org/officeDocument/2006/relationships/hyperlink" Id="rId51" Target="https://github.com/csci-1301/csci-1301.github.io/raw/main/lectures/110_while_loops_and_vocabulary/While-Increment.pdf" TargetMode="External" /><Relationship Type="http://schemas.openxmlformats.org/officeDocument/2006/relationships/hyperlink" Id="rId50" Target="https://github.com/csci-1301/csci-1301.github.io/raw/main/lectures/110_while_loops_and_vocabulary/While-Increment.pptx" TargetMode="External" /><Relationship Type="http://schemas.openxmlformats.org/officeDocument/2006/relationships/hyperlink" Id="rId55" Target="https://github.com/csci-1301/csci-1301.github.io/raw/main/lectures/130_combining_decision_and_classes/If-With-Classes.pdf" TargetMode="External" /><Relationship Type="http://schemas.openxmlformats.org/officeDocument/2006/relationships/hyperlink" Id="rId54" Target="https://github.com/csci-1301/csci-1301.github.io/raw/main/lectures/130_combining_decision_and_classes/If-With-Classes.pptx" TargetMode="External" /><Relationship Type="http://schemas.openxmlformats.org/officeDocument/2006/relationships/hyperlink" Id="rId57" Target="https://github.com/csci-1301/csci-1301.github.io/raw/main/lectures/130_combining_decision_and_classes/While-With-Classes.pdf" TargetMode="External" /><Relationship Type="http://schemas.openxmlformats.org/officeDocument/2006/relationships/hyperlink" Id="rId56" Target="https://github.com/csci-1301/csci-1301.github.io/raw/main/lectures/130_combining_decision_and_classes/While-With-Classes.pptx" TargetMode="External" /><Relationship Type="http://schemas.openxmlformats.org/officeDocument/2006/relationships/hyperlink" Id="rId59" Target="https://github.com/csci-1301/csci-1301.github.io/raw/main/lectures/140_arrays/Arrays.pdf" TargetMode="External" /><Relationship Type="http://schemas.openxmlformats.org/officeDocument/2006/relationships/hyperlink" Id="rId58" Target="https://github.com/csci-1301/csci-1301.github.io/raw/main/lectures/140_arrays/Arrays.pptx" TargetMode="External" /><Relationship Type="http://schemas.openxmlformats.org/officeDocument/2006/relationships/hyperlink" Id="rId61" Target="https://github.com/csci-1301/csci-1301.github.io/raw/main/lectures/150_for_loops/For-Loops.pdf" TargetMode="External" /><Relationship Type="http://schemas.openxmlformats.org/officeDocument/2006/relationships/hyperlink" Id="rId60" Target="https://github.com/csci-1301/csci-1301.github.io/raw/main/lectures/150_for_loops/For-Loops.pptx" TargetMode="External" /><Relationship Type="http://schemas.openxmlformats.org/officeDocument/2006/relationships/hyperlink" Id="rId63" Target="https://github.com/csci-1301/csci-1301.github.io/raw/main/lectures/160_foreach/Arrays-Foreach.pdf" TargetMode="External" /><Relationship Type="http://schemas.openxmlformats.org/officeDocument/2006/relationships/hyperlink" Id="rId62" Target="https://github.com/csci-1301/csci-1301.github.io/raw/main/lectures/160_foreach/Arrays-Foreach.pptx" TargetMode="External" /><Relationship Type="http://schemas.openxmlformats.org/officeDocument/2006/relationships/hyperlink" Id="rId65" Target="https://github.com/csci-1301/csci-1301.github.io/raw/main/lectures/170_static_elements/Static.pdf" TargetMode="External" /><Relationship Type="http://schemas.openxmlformats.org/officeDocument/2006/relationships/hyperlink" Id="rId64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sci-1301/csci-1301.github.io/raw/main/lectures/010_general_concepts/Programming-Intro.pdf" TargetMode="External" /><Relationship Type="http://schemas.openxmlformats.org/officeDocument/2006/relationships/hyperlink" Id="rId20" Target="https://github.com/csci-1301/csci-1301.github.io/raw/main/lectures/010_general_concepts/Programming-Intro.pptx" TargetMode="External" /><Relationship Type="http://schemas.openxmlformats.org/officeDocument/2006/relationships/hyperlink" Id="rId23" Target="https://github.com/csci-1301/csci-1301.github.io/raw/main/lectures/020_first_program/C%23-Intro-WriteLine.pdf" TargetMode="External" /><Relationship Type="http://schemas.openxmlformats.org/officeDocument/2006/relationships/hyperlink" Id="rId22" Target="https://github.com/csci-1301/csci-1301.github.io/raw/main/lectures/020_first_program/C%23-Intro-WriteLine.pptx" TargetMode="External" /><Relationship Type="http://schemas.openxmlformats.org/officeDocument/2006/relationships/hyperlink" Id="rId27" Target="https://github.com/csci-1301/csci-1301.github.io/raw/main/lectures/030_datatypes_and_variables/Datatypes-Variables-Details.pdf" TargetMode="External" /><Relationship Type="http://schemas.openxmlformats.org/officeDocument/2006/relationships/hyperlink" Id="rId26" Target="https://github.com/csci-1301/csci-1301.github.io/raw/main/lectures/030_datatypes_and_variables/Datatypes-Variables-Details.pptx" TargetMode="External" /><Relationship Type="http://schemas.openxmlformats.org/officeDocument/2006/relationships/hyperlink" Id="rId25" Target="https://github.com/csci-1301/csci-1301.github.io/raw/main/lectures/030_datatypes_and_variables/Datatypes-Variables.pdf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31" Target="https://github.com/csci-1301/csci-1301.github.io/raw/main/lectures/040_operators/Arithmetic-Conversions.pdf" TargetMode="External" /><Relationship Type="http://schemas.openxmlformats.org/officeDocument/2006/relationships/hyperlink" Id="rId30" Target="https://github.com/csci-1301/csci-1301.github.io/raw/main/lectures/040_operators/Arithmetic-Conversions.pptx" TargetMode="External" /><Relationship Type="http://schemas.openxmlformats.org/officeDocument/2006/relationships/hyperlink" Id="rId29" Target="https://github.com/csci-1301/csci-1301.github.io/raw/main/lectures/040_operators/Operators-Conversions.pdf" TargetMode="External" /><Relationship Type="http://schemas.openxmlformats.org/officeDocument/2006/relationships/hyperlink" Id="rId28" Target="https://github.com/csci-1301/csci-1301.github.io/raw/main/lectures/040_operators/Operators-Conversions.pptx" TargetMode="External" /><Relationship Type="http://schemas.openxmlformats.org/officeDocument/2006/relationships/hyperlink" Id="rId33" Target="https://github.com/csci-1301/csci-1301.github.io/raw/main/lectures/050_reading_and_displaying/Input-Output-Concatenation.pdf" TargetMode="External" /><Relationship Type="http://schemas.openxmlformats.org/officeDocument/2006/relationships/hyperlink" Id="rId32" Target="https://github.com/csci-1301/csci-1301.github.io/raw/main/lectures/050_reading_and_displaying/Input-Output-Concatenation.pptx" TargetMode="External" /><Relationship Type="http://schemas.openxmlformats.org/officeDocument/2006/relationships/hyperlink" Id="rId37" Target="https://github.com/csci-1301/csci-1301.github.io/raw/main/lectures/060_object_oriented_intro/Method-Details-UML.pdf" TargetMode="External" /><Relationship Type="http://schemas.openxmlformats.org/officeDocument/2006/relationships/hyperlink" Id="rId36" Target="https://github.com/csci-1301/csci-1301.github.io/raw/main/lectures/060_object_oriented_intro/Method-Details-UML.pptx" TargetMode="External" /><Relationship Type="http://schemas.openxmlformats.org/officeDocument/2006/relationships/hyperlink" Id="rId35" Target="https://github.com/csci-1301/csci-1301.github.io/raw/main/lectures/060_object_oriented_intro/Objects-Intro.pdf" TargetMode="External" /><Relationship Type="http://schemas.openxmlformats.org/officeDocument/2006/relationships/hyperlink" Id="rId34" Target="https://github.com/csci-1301/csci-1301.github.io/raw/main/lectures/060_object_oriented_intro/Objects-Intro.pptx" TargetMode="External" /><Relationship Type="http://schemas.openxmlformats.org/officeDocument/2006/relationships/hyperlink" Id="rId39" Target="https://github.com/csci-1301/csci-1301.github.io/raw/main/lectures/060_object_oriented_intro/Scope-Reference-Types.pdf" TargetMode="External" /><Relationship Type="http://schemas.openxmlformats.org/officeDocument/2006/relationships/hyperlink" Id="rId38" Target="https://github.com/csci-1301/csci-1301.github.io/raw/main/lectures/060_object_oriented_intro/Scope-Reference-Types.pptx" TargetMode="External" /><Relationship Type="http://schemas.openxmlformats.org/officeDocument/2006/relationships/hyperlink" Id="rId41" Target="https://github.com/csci-1301/csci-1301.github.io/raw/main/lectures/070_object_oriented_contd/Constructors-ToString.pdf" TargetMode="External" /><Relationship Type="http://schemas.openxmlformats.org/officeDocument/2006/relationships/hyperlink" Id="rId40" Target="https://github.com/csci-1301/csci-1301.github.io/raw/main/lectures/070_object_oriented_contd/Constructors-ToString.pptx" TargetMode="External" /><Relationship Type="http://schemas.openxmlformats.org/officeDocument/2006/relationships/hyperlink" Id="rId43" Target="https://github.com/csci-1301/csci-1301.github.io/raw/main/lectures/070_object_oriented_contd/Overloads-Properties.pdf" TargetMode="External" /><Relationship Type="http://schemas.openxmlformats.org/officeDocument/2006/relationships/hyperlink" Id="rId42" Target="https://github.com/csci-1301/csci-1301.github.io/raw/main/lectures/070_object_oriented_contd/Overloads-Properties.pptx" TargetMode="External" /><Relationship Type="http://schemas.openxmlformats.org/officeDocument/2006/relationships/hyperlink" Id="rId45" Target="https://github.com/csci-1301/csci-1301.github.io/raw/main/lectures/080_decisions_booleans_and_comparisons/Booleans-Comparisons.pdf" TargetMode="External" /><Relationship Type="http://schemas.openxmlformats.org/officeDocument/2006/relationships/hyperlink" Id="rId44" Target="https://github.com/csci-1301/csci-1301.github.io/raw/main/lectures/080_decisions_booleans_and_comparisons/Booleans-Comparisons.pptx" TargetMode="External" /><Relationship Type="http://schemas.openxmlformats.org/officeDocument/2006/relationships/hyperlink" Id="rId47" Target="https://github.com/csci-1301/csci-1301.github.io/raw/main/lectures/090_if/If-Else.pdf" TargetMode="External" /><Relationship Type="http://schemas.openxmlformats.org/officeDocument/2006/relationships/hyperlink" Id="rId46" Target="https://github.com/csci-1301/csci-1301.github.io/raw/main/lectures/090_if/If-Else.pptx" TargetMode="External" /><Relationship Type="http://schemas.openxmlformats.org/officeDocument/2006/relationships/hyperlink" Id="rId49" Target="https://github.com/csci-1301/csci-1301.github.io/raw/main/lectures/100_switch/Switch.pdf" TargetMode="External" /><Relationship Type="http://schemas.openxmlformats.org/officeDocument/2006/relationships/hyperlink" Id="rId48" Target="https://github.com/csci-1301/csci-1301.github.io/raw/main/lectures/100_switch/Switch.pptx" TargetMode="External" /><Relationship Type="http://schemas.openxmlformats.org/officeDocument/2006/relationships/hyperlink" Id="rId53" Target="https://github.com/csci-1301/csci-1301.github.io/raw/main/lectures/110_while_loops_and_vocabulary/Do-While-Vocab.pdf" TargetMode="External" /><Relationship Type="http://schemas.openxmlformats.org/officeDocument/2006/relationships/hyperlink" Id="rId52" Target="https://github.com/csci-1301/csci-1301.github.io/raw/main/lectures/110_while_loops_and_vocabulary/Do-While-Vocab.pptx" TargetMode="External" /><Relationship Type="http://schemas.openxmlformats.org/officeDocument/2006/relationships/hyperlink" Id="rId51" Target="https://github.com/csci-1301/csci-1301.github.io/raw/main/lectures/110_while_loops_and_vocabulary/While-Increment.pdf" TargetMode="External" /><Relationship Type="http://schemas.openxmlformats.org/officeDocument/2006/relationships/hyperlink" Id="rId50" Target="https://github.com/csci-1301/csci-1301.github.io/raw/main/lectures/110_while_loops_and_vocabulary/While-Increment.pptx" TargetMode="External" /><Relationship Type="http://schemas.openxmlformats.org/officeDocument/2006/relationships/hyperlink" Id="rId55" Target="https://github.com/csci-1301/csci-1301.github.io/raw/main/lectures/130_combining_decision_and_classes/If-With-Classes.pdf" TargetMode="External" /><Relationship Type="http://schemas.openxmlformats.org/officeDocument/2006/relationships/hyperlink" Id="rId54" Target="https://github.com/csci-1301/csci-1301.github.io/raw/main/lectures/130_combining_decision_and_classes/If-With-Classes.pptx" TargetMode="External" /><Relationship Type="http://schemas.openxmlformats.org/officeDocument/2006/relationships/hyperlink" Id="rId57" Target="https://github.com/csci-1301/csci-1301.github.io/raw/main/lectures/130_combining_decision_and_classes/While-With-Classes.pdf" TargetMode="External" /><Relationship Type="http://schemas.openxmlformats.org/officeDocument/2006/relationships/hyperlink" Id="rId56" Target="https://github.com/csci-1301/csci-1301.github.io/raw/main/lectures/130_combining_decision_and_classes/While-With-Classes.pptx" TargetMode="External" /><Relationship Type="http://schemas.openxmlformats.org/officeDocument/2006/relationships/hyperlink" Id="rId59" Target="https://github.com/csci-1301/csci-1301.github.io/raw/main/lectures/140_arrays/Arrays.pdf" TargetMode="External" /><Relationship Type="http://schemas.openxmlformats.org/officeDocument/2006/relationships/hyperlink" Id="rId58" Target="https://github.com/csci-1301/csci-1301.github.io/raw/main/lectures/140_arrays/Arrays.pptx" TargetMode="External" /><Relationship Type="http://schemas.openxmlformats.org/officeDocument/2006/relationships/hyperlink" Id="rId61" Target="https://github.com/csci-1301/csci-1301.github.io/raw/main/lectures/150_for_loops/For-Loops.pdf" TargetMode="External" /><Relationship Type="http://schemas.openxmlformats.org/officeDocument/2006/relationships/hyperlink" Id="rId60" Target="https://github.com/csci-1301/csci-1301.github.io/raw/main/lectures/150_for_loops/For-Loops.pptx" TargetMode="External" /><Relationship Type="http://schemas.openxmlformats.org/officeDocument/2006/relationships/hyperlink" Id="rId63" Target="https://github.com/csci-1301/csci-1301.github.io/raw/main/lectures/160_foreach/Arrays-Foreach.pdf" TargetMode="External" /><Relationship Type="http://schemas.openxmlformats.org/officeDocument/2006/relationships/hyperlink" Id="rId62" Target="https://github.com/csci-1301/csci-1301.github.io/raw/main/lectures/160_foreach/Arrays-Foreach.pptx" TargetMode="External" /><Relationship Type="http://schemas.openxmlformats.org/officeDocument/2006/relationships/hyperlink" Id="rId65" Target="https://github.com/csci-1301/csci-1301.github.io/raw/main/lectures/170_static_elements/Static.pdf" TargetMode="External" /><Relationship Type="http://schemas.openxmlformats.org/officeDocument/2006/relationships/hyperlink" Id="rId64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s</dc:title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